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05A919" w14:textId="52D2FA82" w:rsidR="005D63BD" w:rsidRPr="00BA7CA6" w:rsidRDefault="005D63BD" w:rsidP="00943FAE">
      <w:pPr>
        <w:spacing w:line="480" w:lineRule="auto"/>
        <w:jc w:val="center"/>
        <w:rPr>
          <w:rFonts w:ascii="Times New Roman" w:hAnsi="Times New Roman" w:cs="Times New Roman"/>
          <w:b/>
          <w:sz w:val="32"/>
          <w:szCs w:val="32"/>
        </w:rPr>
      </w:pPr>
      <w:bookmarkStart w:id="0" w:name="_Hlk46859932"/>
      <w:r w:rsidRPr="00BA7CA6">
        <w:rPr>
          <w:rFonts w:ascii="Times New Roman" w:hAnsi="Times New Roman" w:cs="Times New Roman"/>
          <w:b/>
          <w:sz w:val="32"/>
          <w:szCs w:val="32"/>
        </w:rPr>
        <w:t xml:space="preserve">NOTE </w:t>
      </w:r>
      <w:r>
        <w:rPr>
          <w:rFonts w:ascii="Times New Roman" w:hAnsi="Times New Roman" w:cs="Times New Roman"/>
          <w:b/>
          <w:sz w:val="32"/>
          <w:szCs w:val="32"/>
        </w:rPr>
        <w:t>7</w:t>
      </w:r>
      <w:r w:rsidRPr="00BA7CA6">
        <w:rPr>
          <w:rFonts w:ascii="Times New Roman" w:hAnsi="Times New Roman" w:cs="Times New Roman"/>
          <w:b/>
          <w:sz w:val="32"/>
          <w:szCs w:val="32"/>
        </w:rPr>
        <w:t xml:space="preserve">: </w:t>
      </w:r>
      <w:r>
        <w:rPr>
          <w:rFonts w:ascii="Times New Roman" w:hAnsi="Times New Roman" w:cs="Times New Roman"/>
          <w:b/>
          <w:sz w:val="32"/>
          <w:szCs w:val="32"/>
        </w:rPr>
        <w:t>DIPLOMACY IN THE MIDDLE AGES</w:t>
      </w:r>
      <w:r w:rsidR="00F97FB1">
        <w:rPr>
          <w:rFonts w:ascii="Times New Roman" w:hAnsi="Times New Roman" w:cs="Times New Roman"/>
          <w:b/>
          <w:sz w:val="32"/>
          <w:szCs w:val="32"/>
        </w:rPr>
        <w:t>/MEDIEVAL PERIOD</w:t>
      </w:r>
    </w:p>
    <w:bookmarkEnd w:id="0"/>
    <w:p w14:paraId="6898AFC7" w14:textId="7A589CE1" w:rsidR="00943FAE" w:rsidRPr="003E0C14" w:rsidRDefault="00943FAE" w:rsidP="00943FAE">
      <w:pPr>
        <w:spacing w:line="480" w:lineRule="auto"/>
        <w:jc w:val="both"/>
        <w:rPr>
          <w:rFonts w:ascii="Times New Roman" w:hAnsi="Times New Roman" w:cs="Times New Roman"/>
          <w:b/>
          <w:sz w:val="24"/>
          <w:szCs w:val="24"/>
        </w:rPr>
      </w:pPr>
      <w:r>
        <w:rPr>
          <w:rFonts w:ascii="Times New Roman" w:hAnsi="Times New Roman" w:cs="Times New Roman"/>
          <w:b/>
          <w:sz w:val="24"/>
          <w:szCs w:val="24"/>
        </w:rPr>
        <w:t>7</w:t>
      </w:r>
      <w:r w:rsidRPr="003E0C14">
        <w:rPr>
          <w:rFonts w:ascii="Times New Roman" w:hAnsi="Times New Roman" w:cs="Times New Roman"/>
          <w:b/>
          <w:sz w:val="24"/>
          <w:szCs w:val="24"/>
        </w:rPr>
        <w:t>.</w:t>
      </w:r>
      <w:r>
        <w:rPr>
          <w:rFonts w:ascii="Times New Roman" w:hAnsi="Times New Roman" w:cs="Times New Roman"/>
          <w:b/>
          <w:sz w:val="24"/>
          <w:szCs w:val="24"/>
        </w:rPr>
        <w:t>0</w:t>
      </w:r>
      <w:r w:rsidRPr="003E0C14">
        <w:rPr>
          <w:rFonts w:ascii="Times New Roman" w:hAnsi="Times New Roman" w:cs="Times New Roman"/>
          <w:b/>
          <w:sz w:val="24"/>
          <w:szCs w:val="24"/>
        </w:rPr>
        <w:t>. DIPLOMACY IN ANTIQUITY</w:t>
      </w:r>
    </w:p>
    <w:p w14:paraId="0E1BD2E8" w14:textId="6D7574AC" w:rsidR="00943FAE" w:rsidRPr="00943FAE" w:rsidRDefault="00943FAE" w:rsidP="00943FAE">
      <w:pPr>
        <w:spacing w:line="480" w:lineRule="auto"/>
        <w:jc w:val="both"/>
        <w:rPr>
          <w:rFonts w:ascii="Times New Roman" w:hAnsi="Times New Roman" w:cs="Times New Roman"/>
          <w:sz w:val="24"/>
          <w:szCs w:val="24"/>
        </w:rPr>
      </w:pPr>
      <w:r w:rsidRPr="003E0C14">
        <w:rPr>
          <w:rFonts w:ascii="Times New Roman" w:hAnsi="Times New Roman" w:cs="Times New Roman"/>
          <w:sz w:val="24"/>
          <w:szCs w:val="24"/>
        </w:rPr>
        <w:t xml:space="preserve">The timeline called </w:t>
      </w:r>
      <w:r>
        <w:rPr>
          <w:rFonts w:ascii="Times New Roman" w:hAnsi="Times New Roman" w:cs="Times New Roman"/>
          <w:b/>
          <w:sz w:val="24"/>
          <w:szCs w:val="24"/>
        </w:rPr>
        <w:t>Middle Age/Medieval</w:t>
      </w:r>
      <w:r w:rsidRPr="003E0C14">
        <w:rPr>
          <w:rFonts w:ascii="Times New Roman" w:hAnsi="Times New Roman" w:cs="Times New Roman"/>
          <w:sz w:val="24"/>
          <w:szCs w:val="24"/>
        </w:rPr>
        <w:t xml:space="preserve"> period </w:t>
      </w:r>
      <w:r>
        <w:rPr>
          <w:rFonts w:ascii="Times New Roman" w:hAnsi="Times New Roman" w:cs="Times New Roman"/>
          <w:sz w:val="24"/>
          <w:szCs w:val="24"/>
        </w:rPr>
        <w:t xml:space="preserve">covers the timeline </w:t>
      </w:r>
      <w:proofErr w:type="gramStart"/>
      <w:r>
        <w:rPr>
          <w:rFonts w:ascii="Times New Roman" w:hAnsi="Times New Roman" w:cs="Times New Roman"/>
          <w:sz w:val="24"/>
          <w:szCs w:val="24"/>
        </w:rPr>
        <w:t xml:space="preserve">of </w:t>
      </w:r>
      <w:r w:rsidRPr="003E0C14">
        <w:rPr>
          <w:rFonts w:ascii="Times New Roman" w:hAnsi="Times New Roman" w:cs="Times New Roman"/>
          <w:sz w:val="24"/>
          <w:szCs w:val="24"/>
        </w:rPr>
        <w:t xml:space="preserve"> 5</w:t>
      </w:r>
      <w:proofErr w:type="gramEnd"/>
      <w:r w:rsidRPr="003E0C14">
        <w:rPr>
          <w:rFonts w:ascii="Times New Roman" w:hAnsi="Times New Roman" w:cs="Times New Roman"/>
          <w:sz w:val="24"/>
          <w:szCs w:val="24"/>
          <w:vertAlign w:val="superscript"/>
        </w:rPr>
        <w:t>th</w:t>
      </w:r>
      <w:r w:rsidRPr="003E0C14">
        <w:rPr>
          <w:rFonts w:ascii="Times New Roman" w:hAnsi="Times New Roman" w:cs="Times New Roman"/>
          <w:sz w:val="24"/>
          <w:szCs w:val="24"/>
        </w:rPr>
        <w:t xml:space="preserve"> </w:t>
      </w:r>
      <w:r>
        <w:rPr>
          <w:rFonts w:ascii="Times New Roman" w:hAnsi="Times New Roman" w:cs="Times New Roman"/>
          <w:sz w:val="24"/>
          <w:szCs w:val="24"/>
        </w:rPr>
        <w:t xml:space="preserve">century AD </w:t>
      </w:r>
      <w:r w:rsidRPr="003E0C14">
        <w:rPr>
          <w:rFonts w:ascii="Times New Roman" w:hAnsi="Times New Roman" w:cs="Times New Roman"/>
          <w:sz w:val="24"/>
          <w:szCs w:val="24"/>
        </w:rPr>
        <w:t>to the 15</w:t>
      </w:r>
      <w:r w:rsidRPr="003E0C14">
        <w:rPr>
          <w:rFonts w:ascii="Times New Roman" w:hAnsi="Times New Roman" w:cs="Times New Roman"/>
          <w:sz w:val="24"/>
          <w:szCs w:val="24"/>
          <w:vertAlign w:val="superscript"/>
        </w:rPr>
        <w:t>th</w:t>
      </w:r>
      <w:r w:rsidRPr="003E0C14">
        <w:rPr>
          <w:rFonts w:ascii="Times New Roman" w:hAnsi="Times New Roman" w:cs="Times New Roman"/>
          <w:sz w:val="24"/>
          <w:szCs w:val="24"/>
        </w:rPr>
        <w:t xml:space="preserve"> </w:t>
      </w:r>
      <w:r>
        <w:rPr>
          <w:rFonts w:ascii="Times New Roman" w:hAnsi="Times New Roman" w:cs="Times New Roman"/>
          <w:sz w:val="24"/>
          <w:szCs w:val="24"/>
        </w:rPr>
        <w:t>c</w:t>
      </w:r>
      <w:r w:rsidRPr="003E0C14">
        <w:rPr>
          <w:rFonts w:ascii="Times New Roman" w:hAnsi="Times New Roman" w:cs="Times New Roman"/>
          <w:sz w:val="24"/>
          <w:szCs w:val="24"/>
        </w:rPr>
        <w:t>entury</w:t>
      </w:r>
      <w:r>
        <w:rPr>
          <w:rFonts w:ascii="Times New Roman" w:hAnsi="Times New Roman" w:cs="Times New Roman"/>
          <w:sz w:val="24"/>
          <w:szCs w:val="24"/>
        </w:rPr>
        <w:t xml:space="preserve"> AD</w:t>
      </w:r>
      <w:r w:rsidRPr="003E0C14">
        <w:rPr>
          <w:rFonts w:ascii="Times New Roman" w:hAnsi="Times New Roman" w:cs="Times New Roman"/>
          <w:sz w:val="24"/>
          <w:szCs w:val="24"/>
        </w:rPr>
        <w:t xml:space="preserve">. </w:t>
      </w:r>
      <w:r>
        <w:rPr>
          <w:rFonts w:ascii="Times New Roman" w:hAnsi="Times New Roman" w:cs="Times New Roman"/>
          <w:sz w:val="24"/>
          <w:szCs w:val="24"/>
        </w:rPr>
        <w:t>For</w:t>
      </w:r>
      <w:r>
        <w:rPr>
          <w:rFonts w:ascii="Times New Roman" w:hAnsi="Times New Roman" w:cs="Times New Roman"/>
          <w:b/>
          <w:bCs/>
          <w:sz w:val="24"/>
          <w:szCs w:val="24"/>
        </w:rPr>
        <w:t xml:space="preserve"> </w:t>
      </w:r>
      <w:r>
        <w:rPr>
          <w:rFonts w:ascii="Times New Roman" w:hAnsi="Times New Roman" w:cs="Times New Roman"/>
          <w:sz w:val="24"/>
          <w:szCs w:val="24"/>
        </w:rPr>
        <w:t>this course, we would cover Diplomacy Medieval Italian.</w:t>
      </w:r>
    </w:p>
    <w:p w14:paraId="44EA52C6" w14:textId="070F63F8" w:rsidR="00943FAE" w:rsidRPr="00943FAE" w:rsidRDefault="00943FAE" w:rsidP="00943FAE">
      <w:pPr>
        <w:spacing w:line="480" w:lineRule="auto"/>
        <w:jc w:val="both"/>
        <w:rPr>
          <w:rFonts w:ascii="Times New Roman" w:hAnsi="Times New Roman" w:cs="Times New Roman"/>
          <w:b/>
          <w:sz w:val="24"/>
          <w:szCs w:val="24"/>
        </w:rPr>
      </w:pPr>
      <w:r>
        <w:rPr>
          <w:rFonts w:ascii="Times New Roman" w:hAnsi="Times New Roman" w:cs="Times New Roman"/>
          <w:b/>
          <w:sz w:val="28"/>
          <w:szCs w:val="28"/>
        </w:rPr>
        <w:t xml:space="preserve">7.1. </w:t>
      </w:r>
      <w:r w:rsidRPr="00943FAE">
        <w:rPr>
          <w:rFonts w:ascii="Times New Roman" w:hAnsi="Times New Roman" w:cs="Times New Roman"/>
          <w:b/>
          <w:sz w:val="24"/>
          <w:szCs w:val="24"/>
        </w:rPr>
        <w:t xml:space="preserve">ITALIAN DIPLOMACY </w:t>
      </w:r>
    </w:p>
    <w:p w14:paraId="354FD22E" w14:textId="77777777" w:rsidR="00F97FB1" w:rsidRDefault="00943FAE" w:rsidP="00943FA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tarting </w:t>
      </w:r>
      <w:r w:rsidR="00F97FB1">
        <w:rPr>
          <w:rFonts w:ascii="Times New Roman" w:hAnsi="Times New Roman" w:cs="Times New Roman"/>
          <w:sz w:val="24"/>
          <w:szCs w:val="24"/>
        </w:rPr>
        <w:t>from the 5</w:t>
      </w:r>
      <w:r w:rsidR="00F97FB1">
        <w:rPr>
          <w:rFonts w:ascii="Times New Roman" w:hAnsi="Times New Roman" w:cs="Times New Roman"/>
          <w:sz w:val="24"/>
          <w:szCs w:val="24"/>
          <w:vertAlign w:val="superscript"/>
        </w:rPr>
        <w:t xml:space="preserve">th </w:t>
      </w:r>
      <w:r w:rsidR="00F97FB1">
        <w:rPr>
          <w:rFonts w:ascii="Times New Roman" w:hAnsi="Times New Roman" w:cs="Times New Roman"/>
          <w:sz w:val="24"/>
          <w:szCs w:val="24"/>
        </w:rPr>
        <w:t xml:space="preserve">century AD, with the collapse of the western Roman Empire the centre of Diplomacy in the Mediterranean shifted from Rome (Capital of the Western Roman Empire) to Constantinople </w:t>
      </w:r>
      <w:proofErr w:type="gramStart"/>
      <w:r w:rsidR="00F97FB1">
        <w:rPr>
          <w:rFonts w:ascii="Times New Roman" w:hAnsi="Times New Roman" w:cs="Times New Roman"/>
          <w:sz w:val="24"/>
          <w:szCs w:val="24"/>
        </w:rPr>
        <w:t>( Capital</w:t>
      </w:r>
      <w:proofErr w:type="gramEnd"/>
      <w:r w:rsidR="00F97FB1">
        <w:rPr>
          <w:rFonts w:ascii="Times New Roman" w:hAnsi="Times New Roman" w:cs="Times New Roman"/>
          <w:sz w:val="24"/>
          <w:szCs w:val="24"/>
        </w:rPr>
        <w:t xml:space="preserve"> of the Byzantine Empire). The early middle age did not such much development in the Diplomacy, until the late Medieval Period. Under the Middle Medieval Period and the Late Medieval Period, Rome regained its place and the centre of Diplomacy in Western Europe.  It was of the centre of the Catholic Church headed by the Pope in Rome. As Rome was the centre of </w:t>
      </w:r>
      <w:proofErr w:type="spellStart"/>
      <w:r w:rsidR="00F97FB1">
        <w:rPr>
          <w:rFonts w:ascii="Times New Roman" w:hAnsi="Times New Roman" w:cs="Times New Roman"/>
          <w:sz w:val="24"/>
          <w:szCs w:val="24"/>
        </w:rPr>
        <w:t>Christiandom</w:t>
      </w:r>
      <w:proofErr w:type="spellEnd"/>
      <w:r w:rsidR="00F97FB1">
        <w:rPr>
          <w:rFonts w:ascii="Times New Roman" w:hAnsi="Times New Roman" w:cs="Times New Roman"/>
          <w:sz w:val="24"/>
          <w:szCs w:val="24"/>
        </w:rPr>
        <w:t>, you had a large number of Diplomatic Agent posted to Rome given it such prominence.</w:t>
      </w:r>
    </w:p>
    <w:p w14:paraId="1F6C7FFC" w14:textId="23431385" w:rsidR="00F97FB1" w:rsidRDefault="00943FAE" w:rsidP="00943FAE">
      <w:pPr>
        <w:spacing w:line="480" w:lineRule="auto"/>
        <w:jc w:val="both"/>
        <w:rPr>
          <w:rFonts w:ascii="Times New Roman" w:hAnsi="Times New Roman" w:cs="Times New Roman"/>
          <w:sz w:val="24"/>
          <w:szCs w:val="24"/>
        </w:rPr>
      </w:pPr>
      <w:r w:rsidRPr="00943FAE">
        <w:rPr>
          <w:rFonts w:ascii="Times New Roman" w:hAnsi="Times New Roman" w:cs="Times New Roman"/>
          <w:sz w:val="24"/>
          <w:szCs w:val="24"/>
        </w:rPr>
        <w:t>In the 13</w:t>
      </w:r>
      <w:r w:rsidRPr="00943FAE">
        <w:rPr>
          <w:rFonts w:ascii="Times New Roman" w:hAnsi="Times New Roman" w:cs="Times New Roman"/>
          <w:sz w:val="24"/>
          <w:szCs w:val="24"/>
          <w:vertAlign w:val="superscript"/>
        </w:rPr>
        <w:t>th</w:t>
      </w:r>
      <w:r w:rsidRPr="00943FAE">
        <w:rPr>
          <w:rFonts w:ascii="Times New Roman" w:hAnsi="Times New Roman" w:cs="Times New Roman"/>
          <w:sz w:val="24"/>
          <w:szCs w:val="24"/>
        </w:rPr>
        <w:t xml:space="preserve"> and 14</w:t>
      </w:r>
      <w:r w:rsidRPr="00943FAE">
        <w:rPr>
          <w:rFonts w:ascii="Times New Roman" w:hAnsi="Times New Roman" w:cs="Times New Roman"/>
          <w:sz w:val="24"/>
          <w:szCs w:val="24"/>
          <w:vertAlign w:val="superscript"/>
        </w:rPr>
        <w:t>th</w:t>
      </w:r>
      <w:r w:rsidRPr="00943FAE">
        <w:rPr>
          <w:rFonts w:ascii="Times New Roman" w:hAnsi="Times New Roman" w:cs="Times New Roman"/>
          <w:sz w:val="24"/>
          <w:szCs w:val="24"/>
        </w:rPr>
        <w:t xml:space="preserve"> century</w:t>
      </w:r>
      <w:r>
        <w:rPr>
          <w:rFonts w:ascii="Times New Roman" w:hAnsi="Times New Roman" w:cs="Times New Roman"/>
          <w:sz w:val="24"/>
          <w:szCs w:val="24"/>
        </w:rPr>
        <w:t>,</w:t>
      </w:r>
      <w:r w:rsidRPr="00943FAE">
        <w:rPr>
          <w:rFonts w:ascii="Times New Roman" w:hAnsi="Times New Roman" w:cs="Times New Roman"/>
          <w:sz w:val="24"/>
          <w:szCs w:val="24"/>
        </w:rPr>
        <w:t xml:space="preserve"> modern diplomatic practices began to surface in Italy. Italian city-states were similar to the Greek independent state system </w:t>
      </w:r>
      <w:proofErr w:type="spellStart"/>
      <w:r w:rsidRPr="00943FAE">
        <w:rPr>
          <w:rFonts w:ascii="Times New Roman" w:hAnsi="Times New Roman" w:cs="Times New Roman"/>
          <w:sz w:val="24"/>
          <w:szCs w:val="24"/>
        </w:rPr>
        <w:t>characteri</w:t>
      </w:r>
      <w:r>
        <w:rPr>
          <w:rFonts w:ascii="Times New Roman" w:hAnsi="Times New Roman" w:cs="Times New Roman"/>
          <w:sz w:val="24"/>
          <w:szCs w:val="24"/>
        </w:rPr>
        <w:t>s</w:t>
      </w:r>
      <w:r w:rsidRPr="00943FAE">
        <w:rPr>
          <w:rFonts w:ascii="Times New Roman" w:hAnsi="Times New Roman" w:cs="Times New Roman"/>
          <w:sz w:val="24"/>
          <w:szCs w:val="24"/>
        </w:rPr>
        <w:t>ed</w:t>
      </w:r>
      <w:proofErr w:type="spellEnd"/>
      <w:r w:rsidRPr="00943FAE">
        <w:rPr>
          <w:rFonts w:ascii="Times New Roman" w:hAnsi="Times New Roman" w:cs="Times New Roman"/>
          <w:sz w:val="24"/>
          <w:szCs w:val="24"/>
        </w:rPr>
        <w:t xml:space="preserve"> by common cultural &amp; commercial interests racked by intense political &amp; military competition. From here emerged ambassador-scholars as </w:t>
      </w:r>
      <w:r w:rsidRPr="00F97FB1">
        <w:rPr>
          <w:rFonts w:ascii="Times New Roman" w:hAnsi="Times New Roman" w:cs="Times New Roman"/>
          <w:b/>
          <w:bCs/>
          <w:sz w:val="24"/>
          <w:szCs w:val="24"/>
        </w:rPr>
        <w:t xml:space="preserve">Dante, Petrarch &amp; Machiavelli </w:t>
      </w:r>
      <w:r w:rsidRPr="00943FAE">
        <w:rPr>
          <w:rFonts w:ascii="Times New Roman" w:hAnsi="Times New Roman" w:cs="Times New Roman"/>
          <w:sz w:val="24"/>
          <w:szCs w:val="24"/>
        </w:rPr>
        <w:t xml:space="preserve">the first recorded diplomatic mission was established in Genoa in 1455 by Duke of Milan. </w:t>
      </w:r>
    </w:p>
    <w:p w14:paraId="03753909" w14:textId="77777777" w:rsidR="00F97FB1" w:rsidRDefault="00F97FB1" w:rsidP="00943FAE">
      <w:pPr>
        <w:spacing w:line="480" w:lineRule="auto"/>
        <w:jc w:val="both"/>
        <w:rPr>
          <w:rFonts w:ascii="Times New Roman" w:hAnsi="Times New Roman" w:cs="Times New Roman"/>
          <w:sz w:val="24"/>
          <w:szCs w:val="24"/>
        </w:rPr>
      </w:pPr>
    </w:p>
    <w:sectPr w:rsidR="00F97FB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E0DD6F" w14:textId="77777777" w:rsidR="00EA09EB" w:rsidRDefault="00EA09EB" w:rsidP="0062771C">
      <w:pPr>
        <w:spacing w:after="0" w:line="240" w:lineRule="auto"/>
      </w:pPr>
      <w:r>
        <w:separator/>
      </w:r>
    </w:p>
  </w:endnote>
  <w:endnote w:type="continuationSeparator" w:id="0">
    <w:p w14:paraId="66758CA7" w14:textId="77777777" w:rsidR="00EA09EB" w:rsidRDefault="00EA09EB" w:rsidP="00627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7465586"/>
      <w:docPartObj>
        <w:docPartGallery w:val="Page Numbers (Bottom of Page)"/>
        <w:docPartUnique/>
      </w:docPartObj>
    </w:sdtPr>
    <w:sdtEndPr>
      <w:rPr>
        <w:noProof/>
      </w:rPr>
    </w:sdtEndPr>
    <w:sdtContent>
      <w:p w14:paraId="3E8C67AA" w14:textId="42D845B7" w:rsidR="00BE4EC9" w:rsidRDefault="00BE4EC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2E89E1" w14:textId="77777777" w:rsidR="00BE4EC9" w:rsidRDefault="00BE4E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ACDC69" w14:textId="77777777" w:rsidR="00EA09EB" w:rsidRDefault="00EA09EB" w:rsidP="0062771C">
      <w:pPr>
        <w:spacing w:after="0" w:line="240" w:lineRule="auto"/>
      </w:pPr>
      <w:r>
        <w:separator/>
      </w:r>
    </w:p>
  </w:footnote>
  <w:footnote w:type="continuationSeparator" w:id="0">
    <w:p w14:paraId="1A478D2D" w14:textId="77777777" w:rsidR="00EA09EB" w:rsidRDefault="00EA09EB" w:rsidP="006277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348FD"/>
    <w:multiLevelType w:val="multilevel"/>
    <w:tmpl w:val="A980FCA0"/>
    <w:lvl w:ilvl="0">
      <w:start w:val="1"/>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6E23357"/>
    <w:multiLevelType w:val="multilevel"/>
    <w:tmpl w:val="C1F0CF4C"/>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B5A2740"/>
    <w:multiLevelType w:val="multilevel"/>
    <w:tmpl w:val="DDC42A60"/>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7CA4C8C"/>
    <w:multiLevelType w:val="multilevel"/>
    <w:tmpl w:val="B2F0409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F012125"/>
    <w:multiLevelType w:val="multilevel"/>
    <w:tmpl w:val="9FC6F530"/>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5E91BB3"/>
    <w:multiLevelType w:val="hybridMultilevel"/>
    <w:tmpl w:val="A6EA085C"/>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312750"/>
    <w:multiLevelType w:val="multilevel"/>
    <w:tmpl w:val="C646FCE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D2275F3"/>
    <w:multiLevelType w:val="hybridMultilevel"/>
    <w:tmpl w:val="0FBE2D0A"/>
    <w:lvl w:ilvl="0" w:tplc="F02A0688">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3DE11FFB"/>
    <w:multiLevelType w:val="multilevel"/>
    <w:tmpl w:val="49D00E4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53C5589"/>
    <w:multiLevelType w:val="hybridMultilevel"/>
    <w:tmpl w:val="8760F2C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D038A8"/>
    <w:multiLevelType w:val="hybridMultilevel"/>
    <w:tmpl w:val="8FF2AF2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FA7991"/>
    <w:multiLevelType w:val="hybridMultilevel"/>
    <w:tmpl w:val="287EF6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40099"/>
    <w:multiLevelType w:val="hybridMultilevel"/>
    <w:tmpl w:val="D8A2413C"/>
    <w:lvl w:ilvl="0" w:tplc="F830D212">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4A0E20"/>
    <w:multiLevelType w:val="hybridMultilevel"/>
    <w:tmpl w:val="17D487FA"/>
    <w:lvl w:ilvl="0" w:tplc="EFB249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93BE9"/>
    <w:multiLevelType w:val="multilevel"/>
    <w:tmpl w:val="2E96894A"/>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5" w15:restartNumberingAfterBreak="0">
    <w:nsid w:val="5A565784"/>
    <w:multiLevelType w:val="multilevel"/>
    <w:tmpl w:val="5ED44166"/>
    <w:lvl w:ilvl="0">
      <w:start w:val="7"/>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60BE249D"/>
    <w:multiLevelType w:val="hybridMultilevel"/>
    <w:tmpl w:val="975E647E"/>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24494"/>
    <w:multiLevelType w:val="hybridMultilevel"/>
    <w:tmpl w:val="4ECC58F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2C3DFE"/>
    <w:multiLevelType w:val="hybridMultilevel"/>
    <w:tmpl w:val="421E051C"/>
    <w:lvl w:ilvl="0" w:tplc="6F06945A">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183275"/>
    <w:multiLevelType w:val="hybridMultilevel"/>
    <w:tmpl w:val="E5E06B46"/>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C54F0F"/>
    <w:multiLevelType w:val="multilevel"/>
    <w:tmpl w:val="65B8B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622603"/>
    <w:multiLevelType w:val="hybridMultilevel"/>
    <w:tmpl w:val="B4DA8A92"/>
    <w:lvl w:ilvl="0" w:tplc="BA0289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4F6B6F"/>
    <w:multiLevelType w:val="hybridMultilevel"/>
    <w:tmpl w:val="D8B42BA6"/>
    <w:lvl w:ilvl="0" w:tplc="04090015">
      <w:start w:val="1"/>
      <w:numFmt w:val="upperLetter"/>
      <w:lvlText w:val="%1."/>
      <w:lvlJc w:val="left"/>
      <w:pPr>
        <w:ind w:left="720" w:hanging="360"/>
      </w:pPr>
      <w:rPr>
        <w:rFonts w:hint="default"/>
        <w:b/>
        <w:bCs/>
        <w:color w:val="00000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87F52"/>
    <w:multiLevelType w:val="hybridMultilevel"/>
    <w:tmpl w:val="0742AAE6"/>
    <w:lvl w:ilvl="0" w:tplc="E5B61410">
      <w:start w:val="1"/>
      <w:numFmt w:val="upperLetter"/>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4E44F9"/>
    <w:multiLevelType w:val="hybridMultilevel"/>
    <w:tmpl w:val="4740ED32"/>
    <w:lvl w:ilvl="0" w:tplc="330257B0">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5956F9"/>
    <w:multiLevelType w:val="hybridMultilevel"/>
    <w:tmpl w:val="0248D114"/>
    <w:lvl w:ilvl="0" w:tplc="4E62642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8"/>
  </w:num>
  <w:num w:numId="5">
    <w:abstractNumId w:val="6"/>
  </w:num>
  <w:num w:numId="6">
    <w:abstractNumId w:val="4"/>
  </w:num>
  <w:num w:numId="7">
    <w:abstractNumId w:val="15"/>
  </w:num>
  <w:num w:numId="8">
    <w:abstractNumId w:val="2"/>
  </w:num>
  <w:num w:numId="9">
    <w:abstractNumId w:val="9"/>
  </w:num>
  <w:num w:numId="10">
    <w:abstractNumId w:val="3"/>
  </w:num>
  <w:num w:numId="11">
    <w:abstractNumId w:val="25"/>
  </w:num>
  <w:num w:numId="12">
    <w:abstractNumId w:val="23"/>
  </w:num>
  <w:num w:numId="13">
    <w:abstractNumId w:val="7"/>
  </w:num>
  <w:num w:numId="14">
    <w:abstractNumId w:val="16"/>
  </w:num>
  <w:num w:numId="15">
    <w:abstractNumId w:val="5"/>
  </w:num>
  <w:num w:numId="16">
    <w:abstractNumId w:val="1"/>
  </w:num>
  <w:num w:numId="17">
    <w:abstractNumId w:val="20"/>
  </w:num>
  <w:num w:numId="18">
    <w:abstractNumId w:val="22"/>
  </w:num>
  <w:num w:numId="19">
    <w:abstractNumId w:val="19"/>
  </w:num>
  <w:num w:numId="20">
    <w:abstractNumId w:val="21"/>
  </w:num>
  <w:num w:numId="21">
    <w:abstractNumId w:val="10"/>
  </w:num>
  <w:num w:numId="22">
    <w:abstractNumId w:val="24"/>
  </w:num>
  <w:num w:numId="23">
    <w:abstractNumId w:val="17"/>
  </w:num>
  <w:num w:numId="24">
    <w:abstractNumId w:val="12"/>
  </w:num>
  <w:num w:numId="25">
    <w:abstractNumId w:val="18"/>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A0JDEwNLUyMDMyUdpeDU4uLM/DyQAotaANgCnj0sAAAA"/>
  </w:docVars>
  <w:rsids>
    <w:rsidRoot w:val="0062771C"/>
    <w:rsid w:val="00022F21"/>
    <w:rsid w:val="000336D3"/>
    <w:rsid w:val="00061076"/>
    <w:rsid w:val="0007133D"/>
    <w:rsid w:val="000835D5"/>
    <w:rsid w:val="000852C2"/>
    <w:rsid w:val="000B3F35"/>
    <w:rsid w:val="000C5346"/>
    <w:rsid w:val="000D6950"/>
    <w:rsid w:val="001032CF"/>
    <w:rsid w:val="00111F39"/>
    <w:rsid w:val="00142CCA"/>
    <w:rsid w:val="001B6619"/>
    <w:rsid w:val="001E4245"/>
    <w:rsid w:val="00211AB2"/>
    <w:rsid w:val="002467C0"/>
    <w:rsid w:val="002724D8"/>
    <w:rsid w:val="002A2475"/>
    <w:rsid w:val="002A3426"/>
    <w:rsid w:val="002A3821"/>
    <w:rsid w:val="002A4649"/>
    <w:rsid w:val="002B1A9B"/>
    <w:rsid w:val="002D05BA"/>
    <w:rsid w:val="0030405E"/>
    <w:rsid w:val="0031493F"/>
    <w:rsid w:val="0031506D"/>
    <w:rsid w:val="00322C5B"/>
    <w:rsid w:val="003354C4"/>
    <w:rsid w:val="00350DAE"/>
    <w:rsid w:val="003A2317"/>
    <w:rsid w:val="003A354A"/>
    <w:rsid w:val="003B04E3"/>
    <w:rsid w:val="003C5DA0"/>
    <w:rsid w:val="003E3E2F"/>
    <w:rsid w:val="00417CA4"/>
    <w:rsid w:val="00422E05"/>
    <w:rsid w:val="004303BF"/>
    <w:rsid w:val="00434D23"/>
    <w:rsid w:val="00440968"/>
    <w:rsid w:val="004559F9"/>
    <w:rsid w:val="00457CA8"/>
    <w:rsid w:val="00460661"/>
    <w:rsid w:val="00483660"/>
    <w:rsid w:val="004939ED"/>
    <w:rsid w:val="004A24A0"/>
    <w:rsid w:val="004A2EE7"/>
    <w:rsid w:val="004A5C2E"/>
    <w:rsid w:val="004C3EB4"/>
    <w:rsid w:val="004C7096"/>
    <w:rsid w:val="004D527C"/>
    <w:rsid w:val="004D53A6"/>
    <w:rsid w:val="004E48B7"/>
    <w:rsid w:val="00511C80"/>
    <w:rsid w:val="00522FED"/>
    <w:rsid w:val="005555D9"/>
    <w:rsid w:val="0056205D"/>
    <w:rsid w:val="00580DE7"/>
    <w:rsid w:val="00591653"/>
    <w:rsid w:val="00596E56"/>
    <w:rsid w:val="005B41CD"/>
    <w:rsid w:val="005D63BD"/>
    <w:rsid w:val="005F0C87"/>
    <w:rsid w:val="005F26FE"/>
    <w:rsid w:val="005F6716"/>
    <w:rsid w:val="0060474B"/>
    <w:rsid w:val="006069B4"/>
    <w:rsid w:val="0062771C"/>
    <w:rsid w:val="00627B61"/>
    <w:rsid w:val="006502F7"/>
    <w:rsid w:val="0065047C"/>
    <w:rsid w:val="00660B99"/>
    <w:rsid w:val="006820A0"/>
    <w:rsid w:val="006F7A4D"/>
    <w:rsid w:val="00702DD3"/>
    <w:rsid w:val="007240F6"/>
    <w:rsid w:val="007425C7"/>
    <w:rsid w:val="007525DF"/>
    <w:rsid w:val="007A451D"/>
    <w:rsid w:val="007B2FC1"/>
    <w:rsid w:val="007B4C7B"/>
    <w:rsid w:val="007D0E88"/>
    <w:rsid w:val="007D4CF1"/>
    <w:rsid w:val="00805471"/>
    <w:rsid w:val="00815143"/>
    <w:rsid w:val="00816B98"/>
    <w:rsid w:val="00826DD1"/>
    <w:rsid w:val="00881508"/>
    <w:rsid w:val="00885147"/>
    <w:rsid w:val="008A223D"/>
    <w:rsid w:val="008A502F"/>
    <w:rsid w:val="008C1E99"/>
    <w:rsid w:val="008D65D8"/>
    <w:rsid w:val="00913396"/>
    <w:rsid w:val="0091522E"/>
    <w:rsid w:val="0093671C"/>
    <w:rsid w:val="00943FAE"/>
    <w:rsid w:val="0096726E"/>
    <w:rsid w:val="009672A0"/>
    <w:rsid w:val="009719F1"/>
    <w:rsid w:val="009756ED"/>
    <w:rsid w:val="00983F2B"/>
    <w:rsid w:val="00996712"/>
    <w:rsid w:val="009B7EC1"/>
    <w:rsid w:val="00A155B1"/>
    <w:rsid w:val="00A545BC"/>
    <w:rsid w:val="00A6679F"/>
    <w:rsid w:val="00A86DBA"/>
    <w:rsid w:val="00A87226"/>
    <w:rsid w:val="00A94685"/>
    <w:rsid w:val="00AA739D"/>
    <w:rsid w:val="00AD712B"/>
    <w:rsid w:val="00AF676B"/>
    <w:rsid w:val="00B2451B"/>
    <w:rsid w:val="00B43B59"/>
    <w:rsid w:val="00B903E4"/>
    <w:rsid w:val="00B914DE"/>
    <w:rsid w:val="00BA7CA6"/>
    <w:rsid w:val="00BB33E1"/>
    <w:rsid w:val="00BE423F"/>
    <w:rsid w:val="00BE4EC9"/>
    <w:rsid w:val="00BF0C6A"/>
    <w:rsid w:val="00C62C76"/>
    <w:rsid w:val="00C64E53"/>
    <w:rsid w:val="00C827C2"/>
    <w:rsid w:val="00CA020F"/>
    <w:rsid w:val="00CB1532"/>
    <w:rsid w:val="00CB5544"/>
    <w:rsid w:val="00CC533C"/>
    <w:rsid w:val="00CC6026"/>
    <w:rsid w:val="00D00729"/>
    <w:rsid w:val="00D13620"/>
    <w:rsid w:val="00D52A5D"/>
    <w:rsid w:val="00D551A6"/>
    <w:rsid w:val="00D7203C"/>
    <w:rsid w:val="00D8366B"/>
    <w:rsid w:val="00DC0856"/>
    <w:rsid w:val="00DE5C71"/>
    <w:rsid w:val="00E26F0A"/>
    <w:rsid w:val="00E326CF"/>
    <w:rsid w:val="00E34DC3"/>
    <w:rsid w:val="00E3711E"/>
    <w:rsid w:val="00E43466"/>
    <w:rsid w:val="00E54EC5"/>
    <w:rsid w:val="00E63CA5"/>
    <w:rsid w:val="00E83935"/>
    <w:rsid w:val="00E97F80"/>
    <w:rsid w:val="00EA09EB"/>
    <w:rsid w:val="00EB60F4"/>
    <w:rsid w:val="00EB7DAF"/>
    <w:rsid w:val="00ED0EB8"/>
    <w:rsid w:val="00ED144D"/>
    <w:rsid w:val="00ED6952"/>
    <w:rsid w:val="00EF3BA6"/>
    <w:rsid w:val="00F00AB7"/>
    <w:rsid w:val="00F03FD3"/>
    <w:rsid w:val="00F63740"/>
    <w:rsid w:val="00F70DA8"/>
    <w:rsid w:val="00F84E71"/>
    <w:rsid w:val="00F97FB1"/>
    <w:rsid w:val="00FA2E1F"/>
    <w:rsid w:val="00FB7CDC"/>
    <w:rsid w:val="00FE38F0"/>
    <w:rsid w:val="00FF5CA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AE63D"/>
  <w15:chartTrackingRefBased/>
  <w15:docId w15:val="{AF030590-CB0D-4F69-9278-6A49403E9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71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771C"/>
    <w:pPr>
      <w:ind w:left="720"/>
      <w:contextualSpacing/>
    </w:pPr>
  </w:style>
  <w:style w:type="paragraph" w:styleId="Header">
    <w:name w:val="header"/>
    <w:basedOn w:val="Normal"/>
    <w:link w:val="HeaderChar"/>
    <w:uiPriority w:val="99"/>
    <w:unhideWhenUsed/>
    <w:rsid w:val="006277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771C"/>
  </w:style>
  <w:style w:type="paragraph" w:styleId="Footer">
    <w:name w:val="footer"/>
    <w:basedOn w:val="Normal"/>
    <w:link w:val="FooterChar"/>
    <w:uiPriority w:val="99"/>
    <w:unhideWhenUsed/>
    <w:rsid w:val="006277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71C"/>
  </w:style>
  <w:style w:type="paragraph" w:styleId="BalloonText">
    <w:name w:val="Balloon Text"/>
    <w:basedOn w:val="Normal"/>
    <w:link w:val="BalloonTextChar"/>
    <w:uiPriority w:val="99"/>
    <w:semiHidden/>
    <w:unhideWhenUsed/>
    <w:rsid w:val="00EB60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0F4"/>
    <w:rPr>
      <w:rFonts w:ascii="Segoe UI" w:hAnsi="Segoe UI" w:cs="Segoe UI"/>
      <w:sz w:val="18"/>
      <w:szCs w:val="18"/>
    </w:rPr>
  </w:style>
  <w:style w:type="paragraph" w:styleId="FootnoteText">
    <w:name w:val="footnote text"/>
    <w:basedOn w:val="Normal"/>
    <w:link w:val="FootnoteTextChar"/>
    <w:uiPriority w:val="99"/>
    <w:semiHidden/>
    <w:unhideWhenUsed/>
    <w:rsid w:val="002A342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A3426"/>
    <w:rPr>
      <w:sz w:val="20"/>
      <w:szCs w:val="20"/>
    </w:rPr>
  </w:style>
  <w:style w:type="character" w:styleId="FootnoteReference">
    <w:name w:val="footnote reference"/>
    <w:basedOn w:val="DefaultParagraphFont"/>
    <w:uiPriority w:val="99"/>
    <w:semiHidden/>
    <w:unhideWhenUsed/>
    <w:rsid w:val="002A3426"/>
    <w:rPr>
      <w:vertAlign w:val="superscript"/>
    </w:rPr>
  </w:style>
  <w:style w:type="character" w:styleId="Hyperlink">
    <w:name w:val="Hyperlink"/>
    <w:basedOn w:val="DefaultParagraphFont"/>
    <w:uiPriority w:val="99"/>
    <w:unhideWhenUsed/>
    <w:rsid w:val="005D63BD"/>
    <w:rPr>
      <w:color w:val="0563C1" w:themeColor="hyperlink"/>
      <w:u w:val="single"/>
    </w:rPr>
  </w:style>
  <w:style w:type="table" w:styleId="TableGrid">
    <w:name w:val="Table Grid"/>
    <w:basedOn w:val="TableNormal"/>
    <w:uiPriority w:val="39"/>
    <w:rsid w:val="00E34D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3209362">
      <w:bodyDiv w:val="1"/>
      <w:marLeft w:val="0"/>
      <w:marRight w:val="0"/>
      <w:marTop w:val="0"/>
      <w:marBottom w:val="0"/>
      <w:divBdr>
        <w:top w:val="none" w:sz="0" w:space="0" w:color="auto"/>
        <w:left w:val="none" w:sz="0" w:space="0" w:color="auto"/>
        <w:bottom w:val="none" w:sz="0" w:space="0" w:color="auto"/>
        <w:right w:val="none" w:sz="0" w:space="0" w:color="auto"/>
      </w:divBdr>
    </w:div>
    <w:div w:id="1616206360">
      <w:bodyDiv w:val="1"/>
      <w:marLeft w:val="0"/>
      <w:marRight w:val="0"/>
      <w:marTop w:val="0"/>
      <w:marBottom w:val="0"/>
      <w:divBdr>
        <w:top w:val="none" w:sz="0" w:space="0" w:color="auto"/>
        <w:left w:val="none" w:sz="0" w:space="0" w:color="auto"/>
        <w:bottom w:val="none" w:sz="0" w:space="0" w:color="auto"/>
        <w:right w:val="none" w:sz="0" w:space="0" w:color="auto"/>
      </w:divBdr>
      <w:divsChild>
        <w:div w:id="2046632567">
          <w:marLeft w:val="0"/>
          <w:marRight w:val="0"/>
          <w:marTop w:val="0"/>
          <w:marBottom w:val="0"/>
          <w:divBdr>
            <w:top w:val="none" w:sz="0" w:space="0" w:color="auto"/>
            <w:left w:val="none" w:sz="0" w:space="0" w:color="auto"/>
            <w:bottom w:val="none" w:sz="0" w:space="0" w:color="auto"/>
            <w:right w:val="none" w:sz="0" w:space="0" w:color="auto"/>
          </w:divBdr>
        </w:div>
        <w:div w:id="1097290813">
          <w:marLeft w:val="0"/>
          <w:marRight w:val="0"/>
          <w:marTop w:val="0"/>
          <w:marBottom w:val="0"/>
          <w:divBdr>
            <w:top w:val="none" w:sz="0" w:space="0" w:color="auto"/>
            <w:left w:val="none" w:sz="0" w:space="0" w:color="auto"/>
            <w:bottom w:val="none" w:sz="0" w:space="0" w:color="auto"/>
            <w:right w:val="none" w:sz="0" w:space="0" w:color="auto"/>
          </w:divBdr>
        </w:div>
        <w:div w:id="13116654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BEF17-7042-4C6D-A1C0-D0C05BEA7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0</TotalTime>
  <Pages>1</Pages>
  <Words>204</Words>
  <Characters>116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ICHAEL IKECHUKWU</cp:lastModifiedBy>
  <cp:revision>26</cp:revision>
  <cp:lastPrinted>2020-02-13T11:59:00Z</cp:lastPrinted>
  <dcterms:created xsi:type="dcterms:W3CDTF">2019-09-05T12:12:00Z</dcterms:created>
  <dcterms:modified xsi:type="dcterms:W3CDTF">2020-07-28T20:57:00Z</dcterms:modified>
</cp:coreProperties>
</file>